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8FA02E" w14:textId="77777777" w:rsidR="008C23C0" w:rsidRDefault="008C23C0">
      <w:pPr>
        <w:pStyle w:val="BodyText"/>
        <w:spacing w:before="0"/>
        <w:ind w:left="0" w:firstLine="0"/>
        <w:rPr>
          <w:rFonts w:ascii="Times New Roman"/>
          <w:sz w:val="20"/>
        </w:rPr>
      </w:pPr>
    </w:p>
    <w:p w14:paraId="2200E90B" w14:textId="77777777" w:rsidR="008C23C0" w:rsidRDefault="008C23C0">
      <w:pPr>
        <w:pStyle w:val="BodyText"/>
        <w:spacing w:before="0"/>
        <w:ind w:left="0" w:firstLine="0"/>
        <w:rPr>
          <w:rFonts w:ascii="Times New Roman"/>
          <w:sz w:val="20"/>
        </w:rPr>
      </w:pPr>
    </w:p>
    <w:p w14:paraId="17F906DE" w14:textId="77777777" w:rsidR="008C23C0" w:rsidRDefault="008B55D0">
      <w:pPr>
        <w:pStyle w:val="Title"/>
      </w:pPr>
      <w:r>
        <w:rPr>
          <w:color w:val="212121"/>
        </w:rPr>
        <w:t>Data Access Register links</w:t>
      </w:r>
    </w:p>
    <w:p w14:paraId="47892B25" w14:textId="77777777" w:rsidR="008C23C0" w:rsidRDefault="008C23C0">
      <w:pPr>
        <w:pStyle w:val="BodyText"/>
        <w:spacing w:before="0"/>
        <w:ind w:left="0" w:firstLine="0"/>
        <w:rPr>
          <w:b/>
          <w:sz w:val="20"/>
        </w:rPr>
      </w:pPr>
    </w:p>
    <w:p w14:paraId="744902A1" w14:textId="77777777" w:rsidR="008C23C0" w:rsidRDefault="008C23C0">
      <w:pPr>
        <w:pStyle w:val="BodyText"/>
        <w:spacing w:before="3"/>
        <w:ind w:left="0" w:firstLine="0"/>
        <w:rPr>
          <w:b/>
          <w:sz w:val="15"/>
        </w:rPr>
      </w:pPr>
    </w:p>
    <w:p w14:paraId="2FF6D2AD" w14:textId="76565AFF" w:rsidR="008C23C0" w:rsidRDefault="00D21AA0">
      <w:pPr>
        <w:pStyle w:val="ListParagraph"/>
        <w:numPr>
          <w:ilvl w:val="0"/>
          <w:numId w:val="1"/>
        </w:numPr>
        <w:tabs>
          <w:tab w:val="left" w:pos="577"/>
        </w:tabs>
        <w:spacing w:before="126" w:line="326" w:lineRule="auto"/>
        <w:ind w:right="463"/>
        <w:jc w:val="left"/>
      </w:pPr>
      <w:hyperlink r:id="rId8">
        <w:r w:rsidR="008B55D0">
          <w:rPr>
            <w:color w:val="212121"/>
            <w:spacing w:val="-1"/>
          </w:rPr>
          <w:t xml:space="preserve">NHS Digital: </w:t>
        </w:r>
        <w:r w:rsidR="008B55D0">
          <w:rPr>
            <w:color w:val="1A73B9"/>
            <w:spacing w:val="-1"/>
          </w:rPr>
          <w:t xml:space="preserve">https://digital.nhs.uk/services/data-access-request-service-dars/register-of-approved- </w:t>
        </w:r>
        <w:r w:rsidR="008B55D0">
          <w:rPr>
            <w:color w:val="1A73B9"/>
          </w:rPr>
          <w:t>data-releases</w:t>
        </w:r>
      </w:hyperlink>
      <w:r w:rsidR="009141ED">
        <w:rPr>
          <w:color w:val="1A73B9"/>
        </w:rPr>
        <w:t xml:space="preserve"> (</w:t>
      </w:r>
      <w:r w:rsidR="003B6E22">
        <w:rPr>
          <w:b/>
          <w:bCs/>
          <w:color w:val="00B050"/>
        </w:rPr>
        <w:t>DONE</w:t>
      </w:r>
      <w:r w:rsidR="009141ED">
        <w:rPr>
          <w:color w:val="1A73B9"/>
        </w:rPr>
        <w:t>)</w:t>
      </w:r>
    </w:p>
    <w:p w14:paraId="2AFCF7D0" w14:textId="76ACFF6F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spacing w:before="3"/>
        <w:jc w:val="left"/>
      </w:pPr>
      <w:r>
        <w:rPr>
          <w:color w:val="212121"/>
        </w:rPr>
        <w:t>Public Health England:</w:t>
      </w:r>
      <w:r>
        <w:rPr>
          <w:color w:val="212121"/>
          <w:spacing w:val="17"/>
        </w:rPr>
        <w:t xml:space="preserve"> </w:t>
      </w:r>
      <w:hyperlink r:id="rId9">
        <w:r>
          <w:rPr>
            <w:color w:val="1A73B9"/>
          </w:rPr>
          <w:t>https://www.gov.uk/government/publications/phe-data-release-register</w:t>
        </w:r>
      </w:hyperlink>
      <w:r w:rsidR="009141ED">
        <w:rPr>
          <w:color w:val="1A73B9"/>
        </w:rPr>
        <w:t xml:space="preserve"> (</w:t>
      </w:r>
      <w:r w:rsidR="003B6E22">
        <w:rPr>
          <w:b/>
          <w:bCs/>
          <w:color w:val="00B050"/>
        </w:rPr>
        <w:t>DONE</w:t>
      </w:r>
      <w:r w:rsidR="009141ED">
        <w:rPr>
          <w:color w:val="1A73B9"/>
        </w:rPr>
        <w:t>)</w:t>
      </w:r>
    </w:p>
    <w:p w14:paraId="45BBAC8C" w14:textId="4552E553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jc w:val="left"/>
      </w:pPr>
      <w:r>
        <w:rPr>
          <w:color w:val="212121"/>
        </w:rPr>
        <w:t xml:space="preserve">Honest </w:t>
      </w:r>
      <w:r>
        <w:rPr>
          <w:color w:val="212121"/>
          <w:spacing w:val="-3"/>
        </w:rPr>
        <w:t xml:space="preserve">Broker </w:t>
      </w:r>
      <w:r>
        <w:rPr>
          <w:color w:val="212121"/>
        </w:rPr>
        <w:t>Service, HSC NI:</w:t>
      </w:r>
      <w:r>
        <w:rPr>
          <w:color w:val="212121"/>
          <w:spacing w:val="18"/>
        </w:rPr>
        <w:t xml:space="preserve"> </w:t>
      </w:r>
      <w:hyperlink r:id="rId10">
        <w:r>
          <w:rPr>
            <w:color w:val="1A73B9"/>
          </w:rPr>
          <w:t>http://www.hscbusiness.hscni.net/</w:t>
        </w:r>
        <w:r w:rsidRPr="009141ED">
          <w:rPr>
            <w:i/>
            <w:iCs/>
            <w:color w:val="1A73B9"/>
          </w:rPr>
          <w:t>services</w:t>
        </w:r>
        <w:r>
          <w:rPr>
            <w:color w:val="1A73B9"/>
          </w:rPr>
          <w:t>/2555.htm</w:t>
        </w:r>
      </w:hyperlink>
      <w:r w:rsidR="00D80375">
        <w:rPr>
          <w:color w:val="1A73B9"/>
        </w:rPr>
        <w:t xml:space="preserve"> </w:t>
      </w:r>
      <w:r w:rsidR="00D80375" w:rsidRPr="00D80375">
        <w:rPr>
          <w:color w:val="FF0000"/>
        </w:rPr>
        <w:t>(</w:t>
      </w:r>
      <w:r w:rsidR="009141ED">
        <w:rPr>
          <w:color w:val="FF0000"/>
        </w:rPr>
        <w:t>Can be extracted research name and identifier)</w:t>
      </w:r>
    </w:p>
    <w:p w14:paraId="4BD7435C" w14:textId="4EE298FC" w:rsidR="008C23C0" w:rsidRDefault="008B55D0" w:rsidP="00D80375">
      <w:pPr>
        <w:pStyle w:val="ListParagraph"/>
        <w:numPr>
          <w:ilvl w:val="0"/>
          <w:numId w:val="1"/>
        </w:numPr>
        <w:tabs>
          <w:tab w:val="left" w:pos="577"/>
        </w:tabs>
        <w:jc w:val="left"/>
      </w:pPr>
      <w:r>
        <w:rPr>
          <w:color w:val="212121"/>
        </w:rPr>
        <w:t>Public Health Scotland / Public Beneﬁt &amp; Privacy Panel:</w:t>
      </w:r>
      <w:hyperlink r:id="rId11">
        <w:r>
          <w:rPr>
            <w:color w:val="1A73B9"/>
          </w:rPr>
          <w:t xml:space="preserve"> https://www.informationgovernance.scot.nhs.uk/pbpphsc/wp- </w:t>
        </w:r>
        <w:r>
          <w:rPr>
            <w:color w:val="1A73B9"/>
            <w:spacing w:val="-1"/>
          </w:rPr>
          <w:t>content/uploads/sites/2/2020/05/HSC-PBPP-Approved-COVID-19-applications-20200529.pdf</w:t>
        </w:r>
      </w:hyperlink>
      <w:r w:rsidR="00D80375">
        <w:rPr>
          <w:color w:val="1A73B9"/>
          <w:spacing w:val="-1"/>
        </w:rPr>
        <w:t xml:space="preserve"> </w:t>
      </w:r>
      <w:r w:rsidR="00D80375" w:rsidRPr="00D80375">
        <w:rPr>
          <w:color w:val="FF0000"/>
        </w:rPr>
        <w:t>(</w:t>
      </w:r>
      <w:r w:rsidR="00D80375">
        <w:rPr>
          <w:color w:val="FF0000"/>
        </w:rPr>
        <w:t>PAGE NOT FOND</w:t>
      </w:r>
      <w:r w:rsidR="00D80375" w:rsidRPr="00D80375">
        <w:rPr>
          <w:color w:val="FF0000"/>
        </w:rPr>
        <w:t>)</w:t>
      </w:r>
    </w:p>
    <w:p w14:paraId="1C400BB9" w14:textId="0F1C9D30" w:rsidR="008C23C0" w:rsidRDefault="008B55D0" w:rsidP="0049100C">
      <w:pPr>
        <w:pStyle w:val="ListParagraph"/>
        <w:numPr>
          <w:ilvl w:val="0"/>
          <w:numId w:val="1"/>
        </w:numPr>
        <w:tabs>
          <w:tab w:val="left" w:pos="577"/>
        </w:tabs>
        <w:jc w:val="left"/>
      </w:pPr>
      <w:r>
        <w:rPr>
          <w:color w:val="212121"/>
        </w:rPr>
        <w:t>CPRD</w:t>
      </w:r>
      <w:r>
        <w:rPr>
          <w:color w:val="212121"/>
          <w:spacing w:val="2"/>
        </w:rPr>
        <w:t xml:space="preserve"> </w:t>
      </w:r>
      <w:hyperlink r:id="rId12">
        <w:r>
          <w:rPr>
            <w:color w:val="1A73B9"/>
            <w:spacing w:val="-3"/>
          </w:rPr>
          <w:t>https://www.cprd.com/protocol-list</w:t>
        </w:r>
      </w:hyperlink>
      <w:r w:rsidR="0049100C">
        <w:rPr>
          <w:color w:val="1A73B9"/>
          <w:spacing w:val="-3"/>
        </w:rPr>
        <w:t xml:space="preserve"> </w:t>
      </w:r>
      <w:r w:rsidR="00B36E53" w:rsidRPr="003B6E22">
        <w:rPr>
          <w:b/>
          <w:bCs/>
          <w:color w:val="00B050"/>
          <w:spacing w:val="-3"/>
        </w:rPr>
        <w:t>(</w:t>
      </w:r>
      <w:r w:rsidR="003B6E22" w:rsidRPr="003B6E22">
        <w:rPr>
          <w:b/>
          <w:bCs/>
          <w:color w:val="00B050"/>
        </w:rPr>
        <w:t>DONE</w:t>
      </w:r>
      <w:r w:rsidR="009141ED" w:rsidRPr="003B6E22">
        <w:rPr>
          <w:b/>
          <w:bCs/>
          <w:color w:val="00B050"/>
        </w:rPr>
        <w:t>)</w:t>
      </w:r>
    </w:p>
    <w:p w14:paraId="600E6FE1" w14:textId="4965966D" w:rsidR="008C23C0" w:rsidRDefault="00D21AA0">
      <w:pPr>
        <w:pStyle w:val="ListParagraph"/>
        <w:numPr>
          <w:ilvl w:val="0"/>
          <w:numId w:val="1"/>
        </w:numPr>
        <w:tabs>
          <w:tab w:val="left" w:pos="577"/>
        </w:tabs>
        <w:spacing w:line="326" w:lineRule="auto"/>
        <w:ind w:right="197"/>
        <w:jc w:val="left"/>
      </w:pPr>
      <w:hyperlink r:id="rId13">
        <w:r w:rsidR="008B55D0">
          <w:rPr>
            <w:color w:val="212121"/>
            <w:spacing w:val="-1"/>
          </w:rPr>
          <w:t xml:space="preserve">Cystic Fibrosis </w:t>
        </w:r>
        <w:r w:rsidR="008B55D0">
          <w:rPr>
            <w:color w:val="212121"/>
            <w:spacing w:val="-5"/>
          </w:rPr>
          <w:t xml:space="preserve">Trust </w:t>
        </w:r>
        <w:r w:rsidR="008B55D0">
          <w:rPr>
            <w:color w:val="1A73B9"/>
            <w:spacing w:val="-1"/>
          </w:rPr>
          <w:t xml:space="preserve">https://www.cysticﬁbrosis.org.uk/the-work-we-do/uk-cf-registry/apply-for-data- </w:t>
        </w:r>
        <w:r w:rsidR="008B55D0">
          <w:rPr>
            <w:color w:val="1A73B9"/>
          </w:rPr>
          <w:t>from-the-uk-cf-registry</w:t>
        </w:r>
      </w:hyperlink>
      <w:r w:rsidR="009141ED">
        <w:rPr>
          <w:color w:val="1A73B9"/>
        </w:rPr>
        <w:t xml:space="preserve"> (</w:t>
      </w:r>
      <w:r w:rsidR="009141ED" w:rsidRPr="009141ED">
        <w:rPr>
          <w:color w:val="FF0000"/>
        </w:rPr>
        <w:t xml:space="preserve">Annual Report link is here: </w:t>
      </w:r>
      <w:hyperlink r:id="rId14" w:history="1">
        <w:r w:rsidR="009141ED" w:rsidRPr="009141ED">
          <w:rPr>
            <w:rStyle w:val="Hyperlink"/>
            <w:color w:val="FF0000"/>
          </w:rPr>
          <w:t>https://www.cysticfibrosis.org.uk/sites/default/files/2020-12/2019%20Registry%20Annual%20Data%20report_Sep%202020.pdf</w:t>
        </w:r>
      </w:hyperlink>
      <w:r w:rsidR="009141ED" w:rsidRPr="009141ED">
        <w:rPr>
          <w:color w:val="FF0000"/>
        </w:rPr>
        <w:t>, not sure what is relevant</w:t>
      </w:r>
      <w:r w:rsidR="009141ED">
        <w:rPr>
          <w:color w:val="1A73B9"/>
        </w:rPr>
        <w:t xml:space="preserve">) </w:t>
      </w:r>
      <w:r w:rsidR="003B6E22">
        <w:rPr>
          <w:color w:val="1A73B9"/>
        </w:rPr>
        <w:t>(</w:t>
      </w:r>
      <w:r w:rsidR="003B6E22" w:rsidRPr="003B6E22">
        <w:rPr>
          <w:b/>
          <w:bCs/>
          <w:color w:val="00B050"/>
        </w:rPr>
        <w:t>DONE)</w:t>
      </w:r>
    </w:p>
    <w:p w14:paraId="24E6E301" w14:textId="04AE05DC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spacing w:before="3"/>
        <w:jc w:val="left"/>
      </w:pPr>
      <w:r>
        <w:rPr>
          <w:color w:val="212121"/>
          <w:spacing w:val="-1"/>
        </w:rPr>
        <w:t>Discover-NOW</w:t>
      </w:r>
      <w:r>
        <w:rPr>
          <w:color w:val="212121"/>
        </w:rPr>
        <w:t xml:space="preserve"> </w:t>
      </w:r>
      <w:hyperlink r:id="rId15">
        <w:r>
          <w:rPr>
            <w:color w:val="1A73B9"/>
            <w:spacing w:val="-1"/>
          </w:rPr>
          <w:t>https://imperialcollegehealthpartners.com/nwl-covid-data-access/researchers-tracker/</w:t>
        </w:r>
      </w:hyperlink>
      <w:r w:rsidR="009141ED">
        <w:rPr>
          <w:color w:val="1A73B9"/>
          <w:spacing w:val="-1"/>
        </w:rPr>
        <w:t xml:space="preserve"> </w:t>
      </w:r>
      <w:r w:rsidR="009141ED" w:rsidRPr="00D80375">
        <w:rPr>
          <w:color w:val="FF0000"/>
        </w:rPr>
        <w:t>(</w:t>
      </w:r>
      <w:r w:rsidR="009141ED">
        <w:rPr>
          <w:color w:val="FF0000"/>
        </w:rPr>
        <w:t>PAGE NOT FOND</w:t>
      </w:r>
      <w:r w:rsidR="009141ED" w:rsidRPr="00D80375">
        <w:rPr>
          <w:color w:val="FF0000"/>
        </w:rPr>
        <w:t>)</w:t>
      </w:r>
    </w:p>
    <w:p w14:paraId="489F7627" w14:textId="10F52182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jc w:val="left"/>
      </w:pPr>
      <w:r>
        <w:rPr>
          <w:color w:val="212121"/>
        </w:rPr>
        <w:t>Genomics England</w:t>
      </w:r>
      <w:r>
        <w:rPr>
          <w:color w:val="212121"/>
          <w:spacing w:val="6"/>
        </w:rPr>
        <w:t xml:space="preserve"> </w:t>
      </w:r>
      <w:hyperlink r:id="rId16">
        <w:r>
          <w:rPr>
            <w:color w:val="1A73B9"/>
          </w:rPr>
          <w:t>https://research.genomicsengland.co.uk/research-registry/browse/</w:t>
        </w:r>
      </w:hyperlink>
      <w:r w:rsidR="009141ED">
        <w:rPr>
          <w:color w:val="1A73B9"/>
        </w:rPr>
        <w:t xml:space="preserve"> (</w:t>
      </w:r>
      <w:r w:rsidR="00175BDD" w:rsidRPr="003B6E22">
        <w:rPr>
          <w:b/>
          <w:bCs/>
          <w:color w:val="00B050"/>
        </w:rPr>
        <w:t>DONE</w:t>
      </w:r>
      <w:r w:rsidR="00175BDD">
        <w:rPr>
          <w:b/>
          <w:bCs/>
          <w:color w:val="00B050"/>
        </w:rPr>
        <w:t xml:space="preserve"> without Lay Summary</w:t>
      </w:r>
      <w:r w:rsidR="009141ED">
        <w:rPr>
          <w:color w:val="1A73B9"/>
        </w:rPr>
        <w:t>)</w:t>
      </w:r>
    </w:p>
    <w:p w14:paraId="28849960" w14:textId="49D0B613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spacing w:before="97"/>
        <w:jc w:val="left"/>
      </w:pPr>
      <w:r>
        <w:rPr>
          <w:color w:val="212121"/>
        </w:rPr>
        <w:t>NIHR Bioresource</w:t>
      </w:r>
      <w:r>
        <w:rPr>
          <w:color w:val="212121"/>
          <w:spacing w:val="5"/>
        </w:rPr>
        <w:t xml:space="preserve"> </w:t>
      </w:r>
      <w:hyperlink r:id="rId17">
        <w:r>
          <w:rPr>
            <w:color w:val="1A73B9"/>
            <w:spacing w:val="-3"/>
          </w:rPr>
          <w:t>https://bioresource.nihr.ac.uk/studies/</w:t>
        </w:r>
      </w:hyperlink>
      <w:r w:rsidR="009141ED">
        <w:rPr>
          <w:color w:val="1A73B9"/>
          <w:spacing w:val="-3"/>
        </w:rPr>
        <w:t xml:space="preserve"> </w:t>
      </w:r>
      <w:r w:rsidR="009141ED">
        <w:rPr>
          <w:color w:val="1A73B9"/>
        </w:rPr>
        <w:t>(</w:t>
      </w:r>
      <w:r w:rsidR="009D2763">
        <w:rPr>
          <w:b/>
          <w:bCs/>
          <w:color w:val="00B050"/>
        </w:rPr>
        <w:t>DONE</w:t>
      </w:r>
      <w:r w:rsidR="009141ED">
        <w:rPr>
          <w:color w:val="1A73B9"/>
        </w:rPr>
        <w:t>)</w:t>
      </w:r>
    </w:p>
    <w:p w14:paraId="01FCBE3D" w14:textId="068246C6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</w:pPr>
      <w:r>
        <w:rPr>
          <w:color w:val="212121"/>
        </w:rPr>
        <w:t>ALSPAC:</w:t>
      </w:r>
      <w:r>
        <w:rPr>
          <w:color w:val="212121"/>
          <w:spacing w:val="3"/>
        </w:rPr>
        <w:t xml:space="preserve"> </w:t>
      </w:r>
      <w:hyperlink r:id="rId18">
        <w:r>
          <w:rPr>
            <w:color w:val="1A73B9"/>
          </w:rPr>
          <w:t>https://proposals.epi.bristol.ac.uk/?q=proposalSummaries</w:t>
        </w:r>
      </w:hyperlink>
      <w:r w:rsidR="009141ED">
        <w:rPr>
          <w:color w:val="1A73B9"/>
        </w:rPr>
        <w:t xml:space="preserve"> </w:t>
      </w:r>
      <w:r w:rsidR="00336064">
        <w:rPr>
          <w:color w:val="1A73B9"/>
        </w:rPr>
        <w:t>(</w:t>
      </w:r>
      <w:r w:rsidR="00336064">
        <w:rPr>
          <w:b/>
          <w:bCs/>
          <w:color w:val="00B050"/>
        </w:rPr>
        <w:t>DONE</w:t>
      </w:r>
      <w:r w:rsidR="00336064">
        <w:rPr>
          <w:color w:val="1A73B9"/>
        </w:rPr>
        <w:t>)</w:t>
      </w:r>
      <w:r w:rsidR="003D0888">
        <w:rPr>
          <w:color w:val="1A73B9"/>
        </w:rPr>
        <w:t>m</w:t>
      </w:r>
    </w:p>
    <w:p w14:paraId="581ACCC7" w14:textId="4268E00F" w:rsidR="008C23C0" w:rsidRPr="002A33D2" w:rsidRDefault="008B55D0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  <w:rPr>
          <w:color w:val="FF0000"/>
        </w:rPr>
      </w:pPr>
      <w:r>
        <w:rPr>
          <w:color w:val="212121"/>
        </w:rPr>
        <w:t>South London &amp; Maudlsey</w:t>
      </w:r>
      <w:r>
        <w:rPr>
          <w:color w:val="212121"/>
          <w:spacing w:val="2"/>
        </w:rPr>
        <w:t xml:space="preserve"> </w:t>
      </w:r>
      <w:hyperlink r:id="rId19">
        <w:r>
          <w:rPr>
            <w:color w:val="1A73B9"/>
          </w:rPr>
          <w:t>https://projects.slam.nhs.uk/research/cris/cris-projects</w:t>
        </w:r>
      </w:hyperlink>
      <w:r w:rsidR="009141ED">
        <w:rPr>
          <w:color w:val="1A73B9"/>
        </w:rPr>
        <w:t xml:space="preserve"> </w:t>
      </w:r>
      <w:r w:rsidR="009141ED" w:rsidRPr="00AF613D">
        <w:rPr>
          <w:color w:val="1A73B9"/>
        </w:rPr>
        <w:t>(</w:t>
      </w:r>
      <w:r w:rsidR="00AF613D" w:rsidRPr="00AF613D">
        <w:rPr>
          <w:b/>
          <w:bCs/>
          <w:color w:val="00B050"/>
        </w:rPr>
        <w:t>DONE</w:t>
      </w:r>
      <w:r w:rsidR="009141ED" w:rsidRPr="00AF613D">
        <w:rPr>
          <w:color w:val="1A73B9"/>
        </w:rPr>
        <w:t>)</w:t>
      </w:r>
    </w:p>
    <w:p w14:paraId="172EC4FD" w14:textId="621B062C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spacing w:before="97"/>
        <w:ind w:hanging="472"/>
        <w:jc w:val="left"/>
      </w:pPr>
      <w:r>
        <w:rPr>
          <w:color w:val="212121"/>
        </w:rPr>
        <w:t>UK Biobank:</w:t>
      </w:r>
      <w:r>
        <w:rPr>
          <w:color w:val="212121"/>
          <w:spacing w:val="3"/>
        </w:rPr>
        <w:t xml:space="preserve"> </w:t>
      </w:r>
      <w:hyperlink r:id="rId20">
        <w:r>
          <w:rPr>
            <w:color w:val="1A73B9"/>
          </w:rPr>
          <w:t>https://www.ukbiobank.ac.uk/approved-research/</w:t>
        </w:r>
      </w:hyperlink>
      <w:r w:rsidR="002A33D2">
        <w:rPr>
          <w:color w:val="1A73B9"/>
        </w:rPr>
        <w:t xml:space="preserve"> </w:t>
      </w:r>
      <w:r w:rsidR="002A33D2" w:rsidRPr="00D80375">
        <w:rPr>
          <w:color w:val="FF0000"/>
        </w:rPr>
        <w:t>(</w:t>
      </w:r>
      <w:r w:rsidR="002A33D2">
        <w:rPr>
          <w:color w:val="FF0000"/>
        </w:rPr>
        <w:t>PAGE NOT FOND</w:t>
      </w:r>
      <w:r w:rsidR="002A33D2" w:rsidRPr="00D80375">
        <w:rPr>
          <w:color w:val="FF0000"/>
        </w:rPr>
        <w:t>)</w:t>
      </w:r>
    </w:p>
    <w:p w14:paraId="7847EE74" w14:textId="72DA7EF0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</w:pPr>
      <w:r>
        <w:rPr>
          <w:color w:val="212121"/>
        </w:rPr>
        <w:t>PHE:</w:t>
      </w:r>
      <w:r>
        <w:rPr>
          <w:color w:val="212121"/>
          <w:spacing w:val="2"/>
        </w:rPr>
        <w:t xml:space="preserve"> </w:t>
      </w:r>
      <w:hyperlink r:id="rId21">
        <w:r>
          <w:rPr>
            <w:color w:val="1A73B9"/>
          </w:rPr>
          <w:t>https://www.gov.uk/government/publications/phe-data-release-register</w:t>
        </w:r>
      </w:hyperlink>
      <w:r w:rsidR="002A33D2">
        <w:rPr>
          <w:color w:val="1A73B9"/>
        </w:rPr>
        <w:t xml:space="preserve"> (</w:t>
      </w:r>
      <w:r w:rsidR="002D75DB" w:rsidRPr="00AF613D">
        <w:rPr>
          <w:b/>
          <w:bCs/>
          <w:color w:val="00B050"/>
        </w:rPr>
        <w:t>DONE</w:t>
      </w:r>
      <w:r w:rsidR="002A33D2">
        <w:rPr>
          <w:color w:val="1A73B9"/>
        </w:rPr>
        <w:t>)</w:t>
      </w:r>
    </w:p>
    <w:p w14:paraId="7A93E274" w14:textId="454DEE26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</w:pPr>
      <w:r>
        <w:rPr>
          <w:color w:val="212121"/>
        </w:rPr>
        <w:t xml:space="preserve">HFEA:  </w:t>
      </w:r>
      <w:r>
        <w:rPr>
          <w:color w:val="212121"/>
          <w:spacing w:val="26"/>
        </w:rPr>
        <w:t xml:space="preserve"> </w:t>
      </w:r>
      <w:hyperlink r:id="rId22">
        <w:r>
          <w:rPr>
            <w:color w:val="1A73B9"/>
            <w:spacing w:val="-3"/>
          </w:rPr>
          <w:t>https://www.hfea.gov.uk/about-us/our-data/</w:t>
        </w:r>
      </w:hyperlink>
      <w:r w:rsidR="002A33D2">
        <w:rPr>
          <w:color w:val="1A73B9"/>
          <w:spacing w:val="-3"/>
        </w:rPr>
        <w:t xml:space="preserve"> </w:t>
      </w:r>
      <w:r w:rsidR="000205ED">
        <w:rPr>
          <w:color w:val="1A73B9"/>
          <w:spacing w:val="-3"/>
        </w:rPr>
        <w:t xml:space="preserve"> </w:t>
      </w:r>
      <w:r w:rsidR="000205ED" w:rsidRPr="000205ED">
        <w:rPr>
          <w:color w:val="FF0000"/>
          <w:spacing w:val="-3"/>
        </w:rPr>
        <w:t xml:space="preserve">(Not sure what </w:t>
      </w:r>
      <w:r w:rsidR="000205ED">
        <w:rPr>
          <w:color w:val="FF0000"/>
          <w:spacing w:val="-3"/>
        </w:rPr>
        <w:t>is relevant in this page)</w:t>
      </w:r>
    </w:p>
    <w:p w14:paraId="16638856" w14:textId="34376413" w:rsidR="008C23C0" w:rsidRDefault="008B55D0" w:rsidP="000205ED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</w:pPr>
      <w:r>
        <w:rPr>
          <w:color w:val="212121"/>
        </w:rPr>
        <w:t xml:space="preserve">NHS England: </w:t>
      </w:r>
      <w:r>
        <w:rPr>
          <w:color w:val="212121"/>
          <w:spacing w:val="30"/>
        </w:rPr>
        <w:t xml:space="preserve"> </w:t>
      </w:r>
      <w:hyperlink r:id="rId23">
        <w:r>
          <w:rPr>
            <w:color w:val="1A73B9"/>
            <w:spacing w:val="-3"/>
          </w:rPr>
          <w:t>https://data.england.nhs.uk/covid-19/</w:t>
        </w:r>
      </w:hyperlink>
      <w:r w:rsidR="000205ED">
        <w:rPr>
          <w:color w:val="1A73B9"/>
          <w:spacing w:val="-3"/>
        </w:rPr>
        <w:t xml:space="preserve"> </w:t>
      </w:r>
      <w:r w:rsidR="000205ED" w:rsidRPr="000205ED">
        <w:rPr>
          <w:color w:val="FF0000"/>
          <w:spacing w:val="-3"/>
        </w:rPr>
        <w:t xml:space="preserve">(Not sure what </w:t>
      </w:r>
      <w:r w:rsidR="000205ED">
        <w:rPr>
          <w:color w:val="FF0000"/>
          <w:spacing w:val="-3"/>
        </w:rPr>
        <w:t>is relevant in this page)</w:t>
      </w:r>
    </w:p>
    <w:p w14:paraId="0371F907" w14:textId="403E61B6" w:rsidR="008C23C0" w:rsidRDefault="00D21AA0">
      <w:pPr>
        <w:pStyle w:val="ListParagraph"/>
        <w:numPr>
          <w:ilvl w:val="0"/>
          <w:numId w:val="1"/>
        </w:numPr>
        <w:tabs>
          <w:tab w:val="left" w:pos="577"/>
        </w:tabs>
        <w:spacing w:line="326" w:lineRule="auto"/>
        <w:ind w:right="786" w:hanging="472"/>
        <w:jc w:val="left"/>
      </w:pPr>
      <w:hyperlink r:id="rId24">
        <w:r w:rsidR="008B55D0">
          <w:rPr>
            <w:color w:val="212121"/>
            <w:spacing w:val="-1"/>
          </w:rPr>
          <w:t xml:space="preserve">NRScotland: </w:t>
        </w:r>
        <w:r w:rsidR="008B55D0">
          <w:rPr>
            <w:color w:val="1A73B9"/>
            <w:spacing w:val="-1"/>
          </w:rPr>
          <w:t xml:space="preserve">https://www.nrscotland.gov.uk/statistics-and-data/nhs-central-register/about-the- </w:t>
        </w:r>
        <w:r w:rsidR="008B55D0">
          <w:rPr>
            <w:color w:val="1A73B9"/>
          </w:rPr>
          <w:t>register/what-information-is-held-on-the-register</w:t>
        </w:r>
      </w:hyperlink>
      <w:r w:rsidR="000205ED">
        <w:rPr>
          <w:color w:val="1A73B9"/>
        </w:rPr>
        <w:t xml:space="preserve"> </w:t>
      </w:r>
      <w:r w:rsidR="000205ED" w:rsidRPr="000205ED">
        <w:rPr>
          <w:color w:val="FF0000"/>
          <w:spacing w:val="-3"/>
        </w:rPr>
        <w:t xml:space="preserve">(Not sure what </w:t>
      </w:r>
      <w:r w:rsidR="000205ED">
        <w:rPr>
          <w:color w:val="FF0000"/>
          <w:spacing w:val="-3"/>
        </w:rPr>
        <w:t>is relevant in this page)</w:t>
      </w:r>
    </w:p>
    <w:p w14:paraId="466B3458" w14:textId="4BEC534C" w:rsidR="008C23C0" w:rsidRDefault="00D21AA0">
      <w:pPr>
        <w:pStyle w:val="ListParagraph"/>
        <w:numPr>
          <w:ilvl w:val="0"/>
          <w:numId w:val="1"/>
        </w:numPr>
        <w:tabs>
          <w:tab w:val="left" w:pos="577"/>
        </w:tabs>
        <w:spacing w:before="2" w:line="326" w:lineRule="auto"/>
        <w:ind w:right="258" w:hanging="472"/>
        <w:jc w:val="left"/>
      </w:pPr>
      <w:hyperlink r:id="rId25">
        <w:r w:rsidR="008B55D0">
          <w:rPr>
            <w:color w:val="212121"/>
            <w:spacing w:val="-1"/>
          </w:rPr>
          <w:t xml:space="preserve">NHSX: </w:t>
        </w:r>
        <w:r w:rsidR="008B55D0">
          <w:rPr>
            <w:color w:val="1A73B9"/>
            <w:spacing w:val="-1"/>
          </w:rPr>
          <w:t xml:space="preserve">https://www.england.nhs.uk/contact-us/privacy-notice/how-we-use-your-information/covid- </w:t>
        </w:r>
        <w:r w:rsidR="008B55D0">
          <w:rPr>
            <w:color w:val="1A73B9"/>
          </w:rPr>
          <w:t>19-response/nhs-covid-19-data-store/</w:t>
        </w:r>
      </w:hyperlink>
      <w:r w:rsidR="004279A1">
        <w:rPr>
          <w:color w:val="1A73B9"/>
        </w:rPr>
        <w:t xml:space="preserve"> </w:t>
      </w:r>
      <w:r w:rsidR="004279A1" w:rsidRPr="000205ED">
        <w:rPr>
          <w:color w:val="FF0000"/>
          <w:spacing w:val="-3"/>
        </w:rPr>
        <w:t xml:space="preserve">(Not sure what </w:t>
      </w:r>
      <w:r w:rsidR="004279A1">
        <w:rPr>
          <w:color w:val="FF0000"/>
          <w:spacing w:val="-3"/>
        </w:rPr>
        <w:t>is relevant in this page)</w:t>
      </w:r>
    </w:p>
    <w:p w14:paraId="19C3F3A8" w14:textId="6E40951E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spacing w:before="3"/>
        <w:ind w:hanging="472"/>
        <w:jc w:val="left"/>
      </w:pPr>
      <w:r>
        <w:rPr>
          <w:color w:val="212121"/>
        </w:rPr>
        <w:t>NIHR Bioresource :</w:t>
      </w:r>
      <w:r>
        <w:rPr>
          <w:color w:val="212121"/>
          <w:spacing w:val="5"/>
        </w:rPr>
        <w:t xml:space="preserve"> </w:t>
      </w:r>
      <w:hyperlink r:id="rId26">
        <w:r>
          <w:rPr>
            <w:color w:val="1A73B9"/>
          </w:rPr>
          <w:t>https://bioresource.nihr.ac.uk/studies/?page=6</w:t>
        </w:r>
      </w:hyperlink>
      <w:r w:rsidR="004279A1">
        <w:rPr>
          <w:color w:val="1A73B9"/>
        </w:rPr>
        <w:t xml:space="preserve"> (</w:t>
      </w:r>
      <w:r w:rsidR="00C17ECF" w:rsidRPr="00AF613D">
        <w:rPr>
          <w:b/>
          <w:bCs/>
          <w:color w:val="00B050"/>
        </w:rPr>
        <w:t>DONE</w:t>
      </w:r>
      <w:r w:rsidR="004279A1">
        <w:rPr>
          <w:color w:val="1A73B9"/>
        </w:rPr>
        <w:t>)</w:t>
      </w:r>
      <w:r w:rsidR="00C17ECF">
        <w:rPr>
          <w:color w:val="1A73B9"/>
        </w:rPr>
        <w:t xml:space="preserve"> (</w:t>
      </w:r>
      <w:r w:rsidR="00C17ECF" w:rsidRPr="004279A1">
        <w:rPr>
          <w:b/>
          <w:bCs/>
          <w:color w:val="FF0000"/>
        </w:rPr>
        <w:t xml:space="preserve">Same link as </w:t>
      </w:r>
      <w:r w:rsidR="00C17ECF">
        <w:rPr>
          <w:b/>
          <w:bCs/>
          <w:color w:val="FF0000"/>
        </w:rPr>
        <w:t>9</w:t>
      </w:r>
      <w:r w:rsidR="00C17ECF">
        <w:rPr>
          <w:color w:val="1A73B9"/>
        </w:rPr>
        <w:t>)</w:t>
      </w:r>
    </w:p>
    <w:p w14:paraId="0D6725C9" w14:textId="2683C1B6" w:rsidR="008C23C0" w:rsidRDefault="008B55D0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</w:pPr>
      <w:r>
        <w:rPr>
          <w:color w:val="212121"/>
        </w:rPr>
        <w:t>NIHR Clinical Research Network:</w:t>
      </w:r>
      <w:r>
        <w:rPr>
          <w:color w:val="212121"/>
          <w:spacing w:val="10"/>
        </w:rPr>
        <w:t xml:space="preserve"> </w:t>
      </w:r>
      <w:hyperlink r:id="rId27">
        <w:r>
          <w:rPr>
            <w:color w:val="1A73B9"/>
          </w:rPr>
          <w:t>https://bioresource.nihr.ac.uk/studies/?page=6</w:t>
        </w:r>
      </w:hyperlink>
      <w:r w:rsidR="004279A1">
        <w:rPr>
          <w:color w:val="1A73B9"/>
        </w:rPr>
        <w:t xml:space="preserve"> (</w:t>
      </w:r>
      <w:r w:rsidR="004279A1" w:rsidRPr="004279A1">
        <w:rPr>
          <w:b/>
          <w:bCs/>
          <w:color w:val="FF0000"/>
        </w:rPr>
        <w:t xml:space="preserve">Same link as </w:t>
      </w:r>
      <w:r w:rsidR="00C17ECF">
        <w:rPr>
          <w:b/>
          <w:bCs/>
          <w:color w:val="FF0000"/>
        </w:rPr>
        <w:t>9</w:t>
      </w:r>
      <w:r w:rsidR="004279A1">
        <w:rPr>
          <w:color w:val="1A73B9"/>
        </w:rPr>
        <w:t>)</w:t>
      </w:r>
    </w:p>
    <w:p w14:paraId="49215ADF" w14:textId="585B20D9" w:rsidR="008C23C0" w:rsidRPr="004279A1" w:rsidRDefault="00D21AA0" w:rsidP="004279A1">
      <w:pPr>
        <w:pStyle w:val="ListParagraph"/>
        <w:numPr>
          <w:ilvl w:val="0"/>
          <w:numId w:val="1"/>
        </w:numPr>
        <w:tabs>
          <w:tab w:val="left" w:pos="577"/>
        </w:tabs>
        <w:ind w:hanging="472"/>
        <w:jc w:val="left"/>
        <w:rPr>
          <w:color w:val="FF0000"/>
        </w:rPr>
      </w:pPr>
      <w:hyperlink r:id="rId28">
        <w:r w:rsidR="008B55D0">
          <w:rPr>
            <w:color w:val="212121"/>
          </w:rPr>
          <w:t xml:space="preserve">South London and Maudsley NHS Foundation </w:t>
        </w:r>
        <w:r w:rsidR="008B55D0">
          <w:rPr>
            <w:color w:val="212121"/>
            <w:spacing w:val="-4"/>
          </w:rPr>
          <w:t xml:space="preserve">Trust: </w:t>
        </w:r>
        <w:r w:rsidR="008B55D0">
          <w:rPr>
            <w:color w:val="1A73B9"/>
          </w:rPr>
          <w:t>https://slam.nhs.uk/quality-and-research/clinical- record-interactive-search-cris/</w:t>
        </w:r>
      </w:hyperlink>
      <w:r w:rsidR="004279A1">
        <w:rPr>
          <w:color w:val="1A73B9"/>
        </w:rPr>
        <w:t xml:space="preserve"> </w:t>
      </w:r>
      <w:r w:rsidR="00C17ECF">
        <w:rPr>
          <w:color w:val="1A73B9"/>
        </w:rPr>
        <w:t>(</w:t>
      </w:r>
      <w:r w:rsidR="00C17ECF" w:rsidRPr="00AF613D">
        <w:rPr>
          <w:b/>
          <w:bCs/>
          <w:color w:val="00B050"/>
        </w:rPr>
        <w:t>DONE</w:t>
      </w:r>
      <w:r w:rsidR="00C17ECF">
        <w:rPr>
          <w:color w:val="1A73B9"/>
        </w:rPr>
        <w:t>) (</w:t>
      </w:r>
      <w:r w:rsidR="00C17ECF" w:rsidRPr="004279A1">
        <w:rPr>
          <w:b/>
          <w:bCs/>
          <w:color w:val="FF0000"/>
        </w:rPr>
        <w:t xml:space="preserve">Same link as </w:t>
      </w:r>
      <w:r w:rsidR="00C17ECF">
        <w:rPr>
          <w:b/>
          <w:bCs/>
          <w:color w:val="FF0000"/>
        </w:rPr>
        <w:t>11</w:t>
      </w:r>
      <w:r w:rsidR="00C17ECF">
        <w:rPr>
          <w:color w:val="1A73B9"/>
        </w:rPr>
        <w:t>)</w:t>
      </w:r>
    </w:p>
    <w:p w14:paraId="1FA80876" w14:textId="0C27281D" w:rsidR="008C23C0" w:rsidRDefault="008B55D0" w:rsidP="004279A1">
      <w:pPr>
        <w:pStyle w:val="ListParagraph"/>
        <w:numPr>
          <w:ilvl w:val="0"/>
          <w:numId w:val="1"/>
        </w:numPr>
        <w:tabs>
          <w:tab w:val="left" w:pos="577"/>
        </w:tabs>
        <w:spacing w:before="2" w:line="326" w:lineRule="auto"/>
        <w:ind w:right="258" w:hanging="472"/>
        <w:jc w:val="left"/>
      </w:pPr>
      <w:r>
        <w:rPr>
          <w:color w:val="212121"/>
          <w:spacing w:val="-3"/>
        </w:rPr>
        <w:t xml:space="preserve">UKCRC </w:t>
      </w:r>
      <w:r>
        <w:rPr>
          <w:color w:val="212121"/>
        </w:rPr>
        <w:t>Tissue Directory and Coordination Centre:</w:t>
      </w:r>
      <w:r>
        <w:rPr>
          <w:color w:val="212121"/>
          <w:spacing w:val="14"/>
        </w:rPr>
        <w:t xml:space="preserve"> </w:t>
      </w:r>
      <w:hyperlink r:id="rId29">
        <w:r>
          <w:rPr>
            <w:color w:val="1A73B9"/>
            <w:spacing w:val="-3"/>
          </w:rPr>
          <w:t>https://biobankinguk.org/</w:t>
        </w:r>
      </w:hyperlink>
      <w:r w:rsidR="004279A1">
        <w:rPr>
          <w:color w:val="1A73B9"/>
          <w:spacing w:val="-3"/>
        </w:rPr>
        <w:t xml:space="preserve"> </w:t>
      </w:r>
      <w:r w:rsidR="004279A1" w:rsidRPr="000205ED">
        <w:rPr>
          <w:color w:val="FF0000"/>
          <w:spacing w:val="-3"/>
        </w:rPr>
        <w:t xml:space="preserve">(Not sure what </w:t>
      </w:r>
      <w:r w:rsidR="004279A1">
        <w:rPr>
          <w:color w:val="FF0000"/>
          <w:spacing w:val="-3"/>
        </w:rPr>
        <w:t>is relevant in this page)</w:t>
      </w:r>
    </w:p>
    <w:p w14:paraId="0C595C7B" w14:textId="77777777" w:rsidR="008C23C0" w:rsidRDefault="008C23C0">
      <w:pPr>
        <w:pStyle w:val="BodyText"/>
        <w:spacing w:before="7"/>
        <w:ind w:left="0" w:firstLine="0"/>
        <w:rPr>
          <w:sz w:val="27"/>
        </w:rPr>
      </w:pPr>
    </w:p>
    <w:p w14:paraId="5B3D8458" w14:textId="77777777" w:rsidR="008C23C0" w:rsidRDefault="008B55D0">
      <w:pPr>
        <w:pStyle w:val="BodyText"/>
        <w:spacing w:before="126"/>
        <w:ind w:left="194" w:firstLine="0"/>
      </w:pPr>
      <w:r>
        <w:rPr>
          <w:color w:val="212121"/>
        </w:rPr>
        <w:t>NOT Alliance:</w:t>
      </w:r>
    </w:p>
    <w:p w14:paraId="620AFD82" w14:textId="77777777" w:rsidR="008C23C0" w:rsidRDefault="00D21AA0">
      <w:pPr>
        <w:pStyle w:val="ListParagraph"/>
        <w:numPr>
          <w:ilvl w:val="1"/>
          <w:numId w:val="1"/>
        </w:numPr>
        <w:tabs>
          <w:tab w:val="left" w:pos="577"/>
        </w:tabs>
        <w:spacing w:line="326" w:lineRule="auto"/>
        <w:ind w:right="197"/>
      </w:pPr>
      <w:hyperlink r:id="rId30">
        <w:r w:rsidR="008B55D0">
          <w:rPr>
            <w:color w:val="212121"/>
          </w:rPr>
          <w:t xml:space="preserve">ONS </w:t>
        </w:r>
        <w:r w:rsidR="008B55D0">
          <w:rPr>
            <w:color w:val="1A73B9"/>
          </w:rPr>
          <w:t xml:space="preserve">https://uksa.statisticsauthority.gov.uk/digitaleconomyact-research-statistics/better-useofdata- </w:t>
        </w:r>
        <w:r w:rsidR="008B55D0">
          <w:rPr>
            <w:color w:val="1A73B9"/>
            <w:spacing w:val="-1"/>
          </w:rPr>
          <w:t xml:space="preserve">for-research-information-for-researchers/list-of-accredited-researchers-and-research-projects-under- </w:t>
        </w:r>
        <w:r w:rsidR="008B55D0">
          <w:rPr>
            <w:color w:val="1A73B9"/>
          </w:rPr>
          <w:t>the-research-strand-of-the-digital-economy-act/</w:t>
        </w:r>
      </w:hyperlink>
    </w:p>
    <w:p w14:paraId="5AAC4063" w14:textId="77777777" w:rsidR="008C23C0" w:rsidRDefault="00D21AA0">
      <w:pPr>
        <w:pStyle w:val="ListParagraph"/>
        <w:numPr>
          <w:ilvl w:val="1"/>
          <w:numId w:val="1"/>
        </w:numPr>
        <w:tabs>
          <w:tab w:val="left" w:pos="577"/>
        </w:tabs>
        <w:spacing w:before="4" w:line="326" w:lineRule="auto"/>
        <w:ind w:right="682"/>
      </w:pPr>
      <w:hyperlink r:id="rId31">
        <w:r w:rsidR="008B55D0">
          <w:rPr>
            <w:color w:val="212121"/>
            <w:spacing w:val="-1"/>
          </w:rPr>
          <w:t xml:space="preserve">QResearch (not Alliance) </w:t>
        </w:r>
        <w:r w:rsidR="008B55D0">
          <w:rPr>
            <w:color w:val="1A73B9"/>
            <w:spacing w:val="-1"/>
          </w:rPr>
          <w:t xml:space="preserve">https://www.qresearch.org/research/approved-research-programs-and- </w:t>
        </w:r>
        <w:r w:rsidR="008B55D0">
          <w:rPr>
            <w:color w:val="1A73B9"/>
          </w:rPr>
          <w:t>projects/</w:t>
        </w:r>
      </w:hyperlink>
    </w:p>
    <w:p w14:paraId="1D2EFFD7" w14:textId="77777777" w:rsidR="008C23C0" w:rsidRDefault="008B55D0">
      <w:pPr>
        <w:pStyle w:val="ListParagraph"/>
        <w:numPr>
          <w:ilvl w:val="1"/>
          <w:numId w:val="1"/>
        </w:numPr>
        <w:tabs>
          <w:tab w:val="left" w:pos="577"/>
        </w:tabs>
        <w:spacing w:before="3"/>
      </w:pPr>
      <w:r>
        <w:rPr>
          <w:color w:val="212121"/>
        </w:rPr>
        <w:t>OPtimam DB</w:t>
      </w:r>
      <w:r>
        <w:rPr>
          <w:color w:val="212121"/>
          <w:spacing w:val="4"/>
        </w:rPr>
        <w:t xml:space="preserve"> </w:t>
      </w:r>
      <w:hyperlink r:id="rId32">
        <w:r>
          <w:rPr>
            <w:color w:val="1A73B9"/>
          </w:rPr>
          <w:t>https://medphys.royalsurrey.nhs.uk/omidb/table-of-applicants/</w:t>
        </w:r>
      </w:hyperlink>
    </w:p>
    <w:p w14:paraId="2F19A7D5" w14:textId="77777777" w:rsidR="008C23C0" w:rsidRDefault="008C23C0">
      <w:pPr>
        <w:sectPr w:rsidR="008C23C0">
          <w:headerReference w:type="default" r:id="rId33"/>
          <w:footerReference w:type="default" r:id="rId34"/>
          <w:type w:val="continuous"/>
          <w:pgSz w:w="12240" w:h="15840"/>
          <w:pgMar w:top="480" w:right="780" w:bottom="440" w:left="700" w:header="280" w:footer="260" w:gutter="0"/>
          <w:pgNumType w:start="1"/>
          <w:cols w:space="720"/>
        </w:sectPr>
      </w:pPr>
    </w:p>
    <w:p w14:paraId="06487039" w14:textId="77777777" w:rsidR="008C23C0" w:rsidRDefault="008B55D0">
      <w:pPr>
        <w:pStyle w:val="ListParagraph"/>
        <w:numPr>
          <w:ilvl w:val="1"/>
          <w:numId w:val="1"/>
        </w:numPr>
        <w:tabs>
          <w:tab w:val="left" w:pos="577"/>
        </w:tabs>
        <w:spacing w:before="115" w:line="326" w:lineRule="auto"/>
        <w:ind w:right="156"/>
      </w:pPr>
      <w:r>
        <w:rPr>
          <w:color w:val="212121"/>
        </w:rPr>
        <w:lastRenderedPageBreak/>
        <w:t>ISARIC-4C</w:t>
      </w:r>
      <w:hyperlink r:id="rId35" w:anchor="gid%3D0">
        <w:r>
          <w:rPr>
            <w:color w:val="1A73B9"/>
          </w:rPr>
          <w:t xml:space="preserve"> </w:t>
        </w:r>
        <w:r>
          <w:rPr>
            <w:color w:val="1A73B9"/>
            <w:spacing w:val="-3"/>
          </w:rPr>
          <w:t xml:space="preserve">https://docs.google.com/spreadsheets/d/1EFmp9HEKyZiaJXb1YbW4lXvsuu8wQe9F7_CzUK12eA4/e </w:t>
        </w:r>
        <w:r>
          <w:rPr>
            <w:color w:val="1A73B9"/>
          </w:rPr>
          <w:t>dit#gid=0</w:t>
        </w:r>
      </w:hyperlink>
    </w:p>
    <w:p w14:paraId="2405E605" w14:textId="77777777" w:rsidR="008C23C0" w:rsidRDefault="00D21AA0">
      <w:pPr>
        <w:pStyle w:val="ListParagraph"/>
        <w:numPr>
          <w:ilvl w:val="1"/>
          <w:numId w:val="1"/>
        </w:numPr>
        <w:tabs>
          <w:tab w:val="left" w:pos="577"/>
        </w:tabs>
        <w:spacing w:before="4" w:line="326" w:lineRule="auto"/>
        <w:ind w:right="1730"/>
      </w:pPr>
      <w:hyperlink r:id="rId36">
        <w:r w:rsidR="008B55D0">
          <w:rPr>
            <w:color w:val="212121"/>
            <w:spacing w:val="-1"/>
          </w:rPr>
          <w:t xml:space="preserve">CAG approvals </w:t>
        </w:r>
        <w:r w:rsidR="008B55D0">
          <w:rPr>
            <w:color w:val="1A73B9"/>
            <w:spacing w:val="-1"/>
          </w:rPr>
          <w:t xml:space="preserve">https://www.hra.nhs.uk/planning-and-improving-research/application- </w:t>
        </w:r>
        <w:r w:rsidR="008B55D0">
          <w:rPr>
            <w:color w:val="1A73B9"/>
          </w:rPr>
          <w:t>summaries/conﬁdentiality-advisory-group-registers/</w:t>
        </w:r>
      </w:hyperlink>
    </w:p>
    <w:p w14:paraId="115600D9" w14:textId="77777777" w:rsidR="008C23C0" w:rsidRDefault="008B55D0">
      <w:pPr>
        <w:pStyle w:val="ListParagraph"/>
        <w:numPr>
          <w:ilvl w:val="1"/>
          <w:numId w:val="1"/>
        </w:numPr>
        <w:tabs>
          <w:tab w:val="left" w:pos="577"/>
        </w:tabs>
        <w:spacing w:before="3" w:line="326" w:lineRule="auto"/>
        <w:ind w:right="693"/>
      </w:pPr>
      <w:r>
        <w:rPr>
          <w:color w:val="212121"/>
        </w:rPr>
        <w:t xml:space="preserve">Renal Association / Renal Registry </w:t>
      </w:r>
      <w:hyperlink r:id="rId37">
        <w:r>
          <w:rPr>
            <w:color w:val="1A73B9"/>
            <w:spacing w:val="-3"/>
          </w:rPr>
          <w:t>https://renal.org/audit-research/projects/ukrr</w:t>
        </w:r>
      </w:hyperlink>
      <w:hyperlink r:id="rId38">
        <w:r>
          <w:rPr>
            <w:color w:val="1A73B9"/>
            <w:spacing w:val="-3"/>
          </w:rPr>
          <w:t xml:space="preserve"> https://renal.org/audit-research/projects/radar https://renal.org/audit-research/projects/funded- </w:t>
        </w:r>
        <w:r>
          <w:rPr>
            <w:color w:val="1A73B9"/>
          </w:rPr>
          <w:t>collaborations</w:t>
        </w:r>
      </w:hyperlink>
    </w:p>
    <w:p w14:paraId="2B6B2CB2" w14:textId="77777777" w:rsidR="008C23C0" w:rsidRDefault="008B55D0">
      <w:pPr>
        <w:pStyle w:val="BodyText"/>
        <w:spacing w:before="4"/>
        <w:ind w:left="235" w:firstLine="0"/>
      </w:pPr>
      <w:r>
        <w:rPr>
          <w:color w:val="212121"/>
        </w:rPr>
        <w:t>7.</w:t>
      </w:r>
    </w:p>
    <w:sectPr w:rsidR="008C23C0">
      <w:pgSz w:w="12240" w:h="15840"/>
      <w:pgMar w:top="480" w:right="780" w:bottom="440" w:left="700" w:header="280" w:footer="2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5ECBE" w14:textId="77777777" w:rsidR="00D21AA0" w:rsidRDefault="00D21AA0">
      <w:r>
        <w:separator/>
      </w:r>
    </w:p>
  </w:endnote>
  <w:endnote w:type="continuationSeparator" w:id="0">
    <w:p w14:paraId="07C81166" w14:textId="77777777" w:rsidR="00D21AA0" w:rsidRDefault="00D21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o">
    <w:altName w:val="Segoe U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69E797" w14:textId="77777777" w:rsidR="009D2763" w:rsidRDefault="009D2763">
    <w:pPr>
      <w:pStyle w:val="BodyText"/>
      <w:spacing w:before="0"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31008" behindDoc="1" locked="0" layoutInCell="1" allowOverlap="1" wp14:anchorId="75C7AAD6" wp14:editId="07F1C410">
              <wp:simplePos x="0" y="0"/>
              <wp:positionH relativeFrom="page">
                <wp:posOffset>323215</wp:posOffset>
              </wp:positionH>
              <wp:positionV relativeFrom="page">
                <wp:posOffset>9753600</wp:posOffset>
              </wp:positionV>
              <wp:extent cx="3630295" cy="1270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63029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E47CAB7" w14:textId="77777777" w:rsidR="009D2763" w:rsidRDefault="009D2763">
                          <w:pPr>
                            <w:spacing w:line="175" w:lineRule="exact"/>
                            <w:ind w:left="20"/>
                            <w:rPr>
                              <w:rFonts w:ascii="Times New Roman"/>
                              <w:sz w:val="16"/>
                            </w:rPr>
                          </w:pPr>
                          <w:r>
                            <w:rPr>
                              <w:rFonts w:ascii="Times New Roman"/>
                              <w:sz w:val="16"/>
                            </w:rPr>
                            <w:t>https://hdruk.app.box.com/notes/673891982089?s=tz7a525cedgkre77526kqc2v9jq5r4kv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C7AAD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25.45pt;margin-top:768pt;width:285.85pt;height:10pt;z-index:-15785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" filled="f" stroked="f">
              <v:path arrowok="t"/>
              <v:textbox inset="0,0,0,0">
                <w:txbxContent>
                  <w:p w14:paraId="2E47CAB7" w14:textId="77777777" w:rsidR="009D2763" w:rsidRDefault="009D2763">
                    <w:pPr>
                      <w:spacing w:line="175" w:lineRule="exact"/>
                      <w:ind w:left="20"/>
                      <w:rPr>
                        <w:rFonts w:ascii="Times New Roman"/>
                        <w:sz w:val="16"/>
                      </w:rPr>
                    </w:pPr>
                    <w:r>
                      <w:rPr>
                        <w:rFonts w:ascii="Times New Roman"/>
                        <w:sz w:val="16"/>
                      </w:rPr>
                      <w:t>https://hdruk.app.box.com/notes/673891982089?s=tz7a525cedgkre77526kqc2v9jq5r4kv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31520" behindDoc="1" locked="0" layoutInCell="1" allowOverlap="1" wp14:anchorId="60FB5814" wp14:editId="256ECEEF">
              <wp:simplePos x="0" y="0"/>
              <wp:positionH relativeFrom="page">
                <wp:posOffset>7268210</wp:posOffset>
              </wp:positionH>
              <wp:positionV relativeFrom="page">
                <wp:posOffset>9753600</wp:posOffset>
              </wp:positionV>
              <wp:extent cx="180975" cy="1270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8097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E4812D9" w14:textId="77777777" w:rsidR="009D2763" w:rsidRDefault="009D2763">
                          <w:pPr>
                            <w:spacing w:line="175" w:lineRule="exact"/>
                            <w:ind w:left="60"/>
                            <w:rPr>
                              <w:rFonts w:ascii="Times New Roman"/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Times New Roman"/>
                              <w:sz w:val="16"/>
                            </w:rPr>
                            <w:t>/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FB5814" id="Text Box 1" o:spid="_x0000_s1029" type="#_x0000_t202" style="position:absolute;margin-left:572.3pt;margin-top:768pt;width:14.25pt;height:10pt;z-index:-15784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" filled="f" stroked="f">
              <v:path arrowok="t"/>
              <v:textbox inset="0,0,0,0">
                <w:txbxContent>
                  <w:p w14:paraId="7E4812D9" w14:textId="77777777" w:rsidR="009D2763" w:rsidRDefault="009D2763">
                    <w:pPr>
                      <w:spacing w:line="175" w:lineRule="exact"/>
                      <w:ind w:left="60"/>
                      <w:rPr>
                        <w:rFonts w:ascii="Times New Roman"/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Times New Roman"/>
                        <w:sz w:val="16"/>
                      </w:rPr>
                      <w:t>/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FF5A8" w14:textId="77777777" w:rsidR="00D21AA0" w:rsidRDefault="00D21AA0">
      <w:r>
        <w:separator/>
      </w:r>
    </w:p>
  </w:footnote>
  <w:footnote w:type="continuationSeparator" w:id="0">
    <w:p w14:paraId="651E7AF4" w14:textId="77777777" w:rsidR="00D21AA0" w:rsidRDefault="00D21A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7ED91" w14:textId="77777777" w:rsidR="009D2763" w:rsidRDefault="009D2763">
    <w:pPr>
      <w:pStyle w:val="BodyText"/>
      <w:spacing w:before="0"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529984" behindDoc="1" locked="0" layoutInCell="1" allowOverlap="1" wp14:anchorId="221A5A1C" wp14:editId="67FFB29F">
              <wp:simplePos x="0" y="0"/>
              <wp:positionH relativeFrom="page">
                <wp:posOffset>323215</wp:posOffset>
              </wp:positionH>
              <wp:positionV relativeFrom="page">
                <wp:posOffset>190500</wp:posOffset>
              </wp:positionV>
              <wp:extent cx="488315" cy="1270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48831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056E3C" w14:textId="77777777" w:rsidR="009D2763" w:rsidRDefault="009D2763">
                          <w:pPr>
                            <w:spacing w:line="175" w:lineRule="exact"/>
                            <w:ind w:left="20"/>
                            <w:rPr>
                              <w:rFonts w:ascii="Times New Roman"/>
                              <w:sz w:val="16"/>
                            </w:rPr>
                          </w:pPr>
                          <w:r>
                            <w:rPr>
                              <w:rFonts w:ascii="Times New Roman"/>
                              <w:sz w:val="16"/>
                            </w:rPr>
                            <w:t>12/03/202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1A5A1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5.45pt;margin-top:15pt;width:38.45pt;height:10pt;z-index:-15786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" filled="f" stroked="f">
              <v:path arrowok="t"/>
              <v:textbox inset="0,0,0,0">
                <w:txbxContent>
                  <w:p w14:paraId="27056E3C" w14:textId="77777777" w:rsidR="009D2763" w:rsidRDefault="009D2763">
                    <w:pPr>
                      <w:spacing w:line="175" w:lineRule="exact"/>
                      <w:ind w:left="20"/>
                      <w:rPr>
                        <w:rFonts w:ascii="Times New Roman"/>
                        <w:sz w:val="16"/>
                      </w:rPr>
                    </w:pPr>
                    <w:r>
                      <w:rPr>
                        <w:rFonts w:ascii="Times New Roman"/>
                        <w:sz w:val="16"/>
                      </w:rPr>
                      <w:t>12/03/202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530496" behindDoc="1" locked="0" layoutInCell="1" allowOverlap="1" wp14:anchorId="57745E6B" wp14:editId="265714DA">
              <wp:simplePos x="0" y="0"/>
              <wp:positionH relativeFrom="page">
                <wp:posOffset>3750945</wp:posOffset>
              </wp:positionH>
              <wp:positionV relativeFrom="page">
                <wp:posOffset>190500</wp:posOffset>
              </wp:positionV>
              <wp:extent cx="1117600" cy="1270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117600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50533F" w14:textId="77777777" w:rsidR="009D2763" w:rsidRDefault="009D2763">
                          <w:pPr>
                            <w:spacing w:line="175" w:lineRule="exact"/>
                            <w:ind w:left="20"/>
                            <w:rPr>
                              <w:rFonts w:ascii="Times New Roman"/>
                              <w:sz w:val="16"/>
                            </w:rPr>
                          </w:pPr>
                          <w:r>
                            <w:rPr>
                              <w:rFonts w:ascii="Times New Roman"/>
                              <w:sz w:val="16"/>
                            </w:rPr>
                            <w:t>Data Access Register link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745E6B" id="Text Box 3" o:spid="_x0000_s1027" type="#_x0000_t202" style="position:absolute;margin-left:295.35pt;margin-top:15pt;width:88pt;height:10pt;z-index:-15785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" filled="f" stroked="f">
              <v:path arrowok="t"/>
              <v:textbox inset="0,0,0,0">
                <w:txbxContent>
                  <w:p w14:paraId="6250533F" w14:textId="77777777" w:rsidR="009D2763" w:rsidRDefault="009D2763">
                    <w:pPr>
                      <w:spacing w:line="175" w:lineRule="exact"/>
                      <w:ind w:left="20"/>
                      <w:rPr>
                        <w:rFonts w:ascii="Times New Roman"/>
                        <w:sz w:val="16"/>
                      </w:rPr>
                    </w:pPr>
                    <w:r>
                      <w:rPr>
                        <w:rFonts w:ascii="Times New Roman"/>
                        <w:sz w:val="16"/>
                      </w:rPr>
                      <w:t>Data Access Register link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D4D79"/>
    <w:multiLevelType w:val="hybridMultilevel"/>
    <w:tmpl w:val="B91E34F4"/>
    <w:lvl w:ilvl="0" w:tplc="D7267908">
      <w:start w:val="1"/>
      <w:numFmt w:val="decimal"/>
      <w:lvlText w:val="%1."/>
      <w:lvlJc w:val="left"/>
      <w:pPr>
        <w:ind w:left="576" w:hanging="342"/>
        <w:jc w:val="right"/>
      </w:pPr>
      <w:rPr>
        <w:rFonts w:ascii="Lato" w:eastAsia="Lato" w:hAnsi="Lato" w:cs="Lato" w:hint="default"/>
        <w:color w:val="212121"/>
        <w:spacing w:val="-1"/>
        <w:w w:val="102"/>
        <w:sz w:val="22"/>
        <w:szCs w:val="22"/>
        <w:lang w:val="en-US" w:eastAsia="en-US" w:bidi="ar-SA"/>
      </w:rPr>
    </w:lvl>
    <w:lvl w:ilvl="1" w:tplc="8FBA6DF2">
      <w:start w:val="1"/>
      <w:numFmt w:val="decimal"/>
      <w:lvlText w:val="%2."/>
      <w:lvlJc w:val="left"/>
      <w:pPr>
        <w:ind w:left="576" w:hanging="342"/>
        <w:jc w:val="left"/>
      </w:pPr>
      <w:rPr>
        <w:rFonts w:ascii="Lato" w:eastAsia="Lato" w:hAnsi="Lato" w:cs="Lato" w:hint="default"/>
        <w:color w:val="212121"/>
        <w:spacing w:val="-1"/>
        <w:w w:val="102"/>
        <w:sz w:val="22"/>
        <w:szCs w:val="22"/>
        <w:lang w:val="en-US" w:eastAsia="en-US" w:bidi="ar-SA"/>
      </w:rPr>
    </w:lvl>
    <w:lvl w:ilvl="2" w:tplc="676E7DD8">
      <w:numFmt w:val="bullet"/>
      <w:lvlText w:val="•"/>
      <w:lvlJc w:val="left"/>
      <w:pPr>
        <w:ind w:left="2616" w:hanging="342"/>
      </w:pPr>
      <w:rPr>
        <w:rFonts w:hint="default"/>
        <w:lang w:val="en-US" w:eastAsia="en-US" w:bidi="ar-SA"/>
      </w:rPr>
    </w:lvl>
    <w:lvl w:ilvl="3" w:tplc="3B6C1E7A">
      <w:numFmt w:val="bullet"/>
      <w:lvlText w:val="•"/>
      <w:lvlJc w:val="left"/>
      <w:pPr>
        <w:ind w:left="3634" w:hanging="342"/>
      </w:pPr>
      <w:rPr>
        <w:rFonts w:hint="default"/>
        <w:lang w:val="en-US" w:eastAsia="en-US" w:bidi="ar-SA"/>
      </w:rPr>
    </w:lvl>
    <w:lvl w:ilvl="4" w:tplc="9D32F7F4">
      <w:numFmt w:val="bullet"/>
      <w:lvlText w:val="•"/>
      <w:lvlJc w:val="left"/>
      <w:pPr>
        <w:ind w:left="4652" w:hanging="342"/>
      </w:pPr>
      <w:rPr>
        <w:rFonts w:hint="default"/>
        <w:lang w:val="en-US" w:eastAsia="en-US" w:bidi="ar-SA"/>
      </w:rPr>
    </w:lvl>
    <w:lvl w:ilvl="5" w:tplc="06D0CE60">
      <w:numFmt w:val="bullet"/>
      <w:lvlText w:val="•"/>
      <w:lvlJc w:val="left"/>
      <w:pPr>
        <w:ind w:left="5670" w:hanging="342"/>
      </w:pPr>
      <w:rPr>
        <w:rFonts w:hint="default"/>
        <w:lang w:val="en-US" w:eastAsia="en-US" w:bidi="ar-SA"/>
      </w:rPr>
    </w:lvl>
    <w:lvl w:ilvl="6" w:tplc="D48EE29A">
      <w:numFmt w:val="bullet"/>
      <w:lvlText w:val="•"/>
      <w:lvlJc w:val="left"/>
      <w:pPr>
        <w:ind w:left="6688" w:hanging="342"/>
      </w:pPr>
      <w:rPr>
        <w:rFonts w:hint="default"/>
        <w:lang w:val="en-US" w:eastAsia="en-US" w:bidi="ar-SA"/>
      </w:rPr>
    </w:lvl>
    <w:lvl w:ilvl="7" w:tplc="BD8AD090">
      <w:numFmt w:val="bullet"/>
      <w:lvlText w:val="•"/>
      <w:lvlJc w:val="left"/>
      <w:pPr>
        <w:ind w:left="7706" w:hanging="342"/>
      </w:pPr>
      <w:rPr>
        <w:rFonts w:hint="default"/>
        <w:lang w:val="en-US" w:eastAsia="en-US" w:bidi="ar-SA"/>
      </w:rPr>
    </w:lvl>
    <w:lvl w:ilvl="8" w:tplc="DC96EDAA">
      <w:numFmt w:val="bullet"/>
      <w:lvlText w:val="•"/>
      <w:lvlJc w:val="left"/>
      <w:pPr>
        <w:ind w:left="8724" w:hanging="34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bK0NDA3NDE1MTZT0lEKTi0uzszPAykwrgUApfwHUiwAAAA="/>
  </w:docVars>
  <w:rsids>
    <w:rsidRoot w:val="008C23C0"/>
    <w:rsid w:val="000205ED"/>
    <w:rsid w:val="00175BDD"/>
    <w:rsid w:val="002A33D2"/>
    <w:rsid w:val="002D75DB"/>
    <w:rsid w:val="00336064"/>
    <w:rsid w:val="003B6E22"/>
    <w:rsid w:val="003D0888"/>
    <w:rsid w:val="004279A1"/>
    <w:rsid w:val="0049100C"/>
    <w:rsid w:val="008B55D0"/>
    <w:rsid w:val="008C23C0"/>
    <w:rsid w:val="009141ED"/>
    <w:rsid w:val="009D2763"/>
    <w:rsid w:val="00A77ECA"/>
    <w:rsid w:val="00AF613D"/>
    <w:rsid w:val="00B36E53"/>
    <w:rsid w:val="00C17ECF"/>
    <w:rsid w:val="00D00761"/>
    <w:rsid w:val="00D21AA0"/>
    <w:rsid w:val="00D8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2BBAD6"/>
  <w15:docId w15:val="{03728027-129F-444F-ABFC-05D34327D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o" w:eastAsia="Lato" w:hAnsi="Lato" w:cs="La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6"/>
      <w:ind w:left="576" w:hanging="342"/>
    </w:pPr>
  </w:style>
  <w:style w:type="paragraph" w:styleId="Title">
    <w:name w:val="Title"/>
    <w:basedOn w:val="Normal"/>
    <w:uiPriority w:val="10"/>
    <w:qFormat/>
    <w:pPr>
      <w:spacing w:before="284"/>
      <w:ind w:left="194"/>
    </w:pPr>
    <w:rPr>
      <w:b/>
      <w:bCs/>
      <w:sz w:val="42"/>
      <w:szCs w:val="42"/>
    </w:rPr>
  </w:style>
  <w:style w:type="paragraph" w:styleId="ListParagraph">
    <w:name w:val="List Paragraph"/>
    <w:basedOn w:val="Normal"/>
    <w:uiPriority w:val="1"/>
    <w:qFormat/>
    <w:pPr>
      <w:spacing w:before="96"/>
      <w:ind w:left="576" w:hanging="34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141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1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ysticfibrosis.org.uk/the-work-we-do/uk-cf-registry/apply-for-data-from-the-uk-cf-registry" TargetMode="External"/><Relationship Id="rId18" Type="http://schemas.openxmlformats.org/officeDocument/2006/relationships/hyperlink" Target="https://proposals.epi.bristol.ac.uk/?q=proposalSummaries" TargetMode="External"/><Relationship Id="rId26" Type="http://schemas.openxmlformats.org/officeDocument/2006/relationships/hyperlink" Target="https://bioresource.nihr.ac.uk/studies/?page=6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www.gov.uk/government/publications/phe-data-release-register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cprd.com/protocol-list" TargetMode="External"/><Relationship Id="rId17" Type="http://schemas.openxmlformats.org/officeDocument/2006/relationships/hyperlink" Target="https://bioresource.nihr.ac.uk/studies/" TargetMode="External"/><Relationship Id="rId25" Type="http://schemas.openxmlformats.org/officeDocument/2006/relationships/hyperlink" Target="https://www.england.nhs.uk/contact-us/privacy-notice/how-we-use-your-information/covid-19-response/nhs-covid-19-data-store/" TargetMode="External"/><Relationship Id="rId33" Type="http://schemas.openxmlformats.org/officeDocument/2006/relationships/header" Target="header1.xml"/><Relationship Id="rId38" Type="http://schemas.openxmlformats.org/officeDocument/2006/relationships/hyperlink" Target="https://renal.org/audit-research/projects/funded-collaboration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research.genomicsengland.co.uk/research-registry/browse/" TargetMode="External"/><Relationship Id="rId20" Type="http://schemas.openxmlformats.org/officeDocument/2006/relationships/hyperlink" Target="https://www.ukbiobank.ac.uk/approved-research/" TargetMode="External"/><Relationship Id="rId29" Type="http://schemas.openxmlformats.org/officeDocument/2006/relationships/hyperlink" Target="https://biobankinguk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nformationgovernance.scot.nhs.uk/pbpphsc/wp-content/uploads/sites/2/2020/05/HSC-PBPP-Approved-COVID-19-applications-20200529.pdf" TargetMode="External"/><Relationship Id="rId24" Type="http://schemas.openxmlformats.org/officeDocument/2006/relationships/hyperlink" Target="https://www.nrscotland.gov.uk/statistics-and-data/nhs-central-register/about-the-register/what-information-is-held-on-the-register" TargetMode="External"/><Relationship Id="rId32" Type="http://schemas.openxmlformats.org/officeDocument/2006/relationships/hyperlink" Target="https://medphys.royalsurrey.nhs.uk/omidb/table-of-applicants/" TargetMode="External"/><Relationship Id="rId37" Type="http://schemas.openxmlformats.org/officeDocument/2006/relationships/hyperlink" Target="https://renal.org/audit-research/projects/ukrr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imperialcollegehealthpartners.com/nwl-covid-data-access/researchers-tracker/" TargetMode="External"/><Relationship Id="rId23" Type="http://schemas.openxmlformats.org/officeDocument/2006/relationships/hyperlink" Target="https://data.england.nhs.uk/covid-19/" TargetMode="External"/><Relationship Id="rId28" Type="http://schemas.openxmlformats.org/officeDocument/2006/relationships/hyperlink" Target="https://slam.nhs.uk/quality-and-research/clinical-record-interactive-search-cris/" TargetMode="External"/><Relationship Id="rId36" Type="http://schemas.openxmlformats.org/officeDocument/2006/relationships/hyperlink" Target="https://www.hra.nhs.uk/planning-and-improving-research/application-summaries/confidentiality-advisory-group-registers/" TargetMode="External"/><Relationship Id="rId10" Type="http://schemas.openxmlformats.org/officeDocument/2006/relationships/hyperlink" Target="http://www.hscbusiness.hscni.net/services/2555.htm" TargetMode="External"/><Relationship Id="rId19" Type="http://schemas.openxmlformats.org/officeDocument/2006/relationships/hyperlink" Target="https://projects.slam.nhs.uk/research/cris/cris-projects" TargetMode="External"/><Relationship Id="rId31" Type="http://schemas.openxmlformats.org/officeDocument/2006/relationships/hyperlink" Target="https://www.qresearch.org/research/approved-research-programs-and-projec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v.uk/government/publications/phe-data-release-register" TargetMode="External"/><Relationship Id="rId14" Type="http://schemas.openxmlformats.org/officeDocument/2006/relationships/hyperlink" Target="https://www.cysticfibrosis.org.uk/sites/default/files/2020-12/2019%20Registry%20Annual%20Data%20report_Sep%202020.pdf" TargetMode="External"/><Relationship Id="rId22" Type="http://schemas.openxmlformats.org/officeDocument/2006/relationships/hyperlink" Target="https://www.hfea.gov.uk/about-us/our-data/" TargetMode="External"/><Relationship Id="rId27" Type="http://schemas.openxmlformats.org/officeDocument/2006/relationships/hyperlink" Target="https://bioresource.nihr.ac.uk/studies/?page=6" TargetMode="External"/><Relationship Id="rId30" Type="http://schemas.openxmlformats.org/officeDocument/2006/relationships/hyperlink" Target="https://uksa.statisticsauthority.gov.uk/digitaleconomyact-research-statistics/better-useofdata-for-research-information-for-researchers/list-of-accredited-researchers-and-research-projects-under-the-research-strand-of-the-digital-economy-act/" TargetMode="External"/><Relationship Id="rId35" Type="http://schemas.openxmlformats.org/officeDocument/2006/relationships/hyperlink" Target="https://docs.google.com/spreadsheets/d/1EFmp9HEKyZiaJXb1YbW4lXvsuu8wQe9F7_CzUK12eA4/edit" TargetMode="External"/><Relationship Id="rId8" Type="http://schemas.openxmlformats.org/officeDocument/2006/relationships/hyperlink" Target="https://digital.nhs.uk/services/data-access-request-service-dars/register-of-approved-data-releases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0DBFC-8457-4792-BD87-50376CFA4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3</TotalTime>
  <Pages>3</Pages>
  <Words>935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d Shahriar Kabir Khan</cp:lastModifiedBy>
  <cp:revision>6</cp:revision>
  <dcterms:created xsi:type="dcterms:W3CDTF">2021-03-12T17:22:00Z</dcterms:created>
  <dcterms:modified xsi:type="dcterms:W3CDTF">2021-03-2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2T00:00:00Z</vt:filetime>
  </property>
  <property fmtid="{D5CDD505-2E9C-101B-9397-08002B2CF9AE}" pid="3" name="Creator">
    <vt:lpwstr>Mozilla/5.0 (Macintosh; Intel Mac OS X 10_15_7) AppleWebKit/537.36 (KHTML, like Gecko) Chrome/88.0.4324.192 Safari/537.36</vt:lpwstr>
  </property>
  <property fmtid="{D5CDD505-2E9C-101B-9397-08002B2CF9AE}" pid="4" name="LastSaved">
    <vt:filetime>2021-03-12T00:00:00Z</vt:filetime>
  </property>
</Properties>
</file>